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183DF" w14:textId="199A3CBA"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7F4112">
        <w:rPr>
          <w:b w:val="0"/>
          <w:bCs/>
          <w:lang w:val="de-DE"/>
        </w:rPr>
        <w:t>Audioproduktion zum Aufbau von Salzen</w:t>
      </w:r>
    </w:p>
    <w:p w14:paraId="753CF16D" w14:textId="77777777" w:rsidR="002734F1" w:rsidRPr="002734F1" w:rsidRDefault="002734F1" w:rsidP="002734F1">
      <w:pPr>
        <w:pStyle w:val="KeinLeerraum"/>
        <w:rPr>
          <w:lang w:val="de-DE"/>
        </w:rPr>
      </w:pPr>
    </w:p>
    <w:p w14:paraId="3E06E6B2"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123D860B" w14:textId="77777777" w:rsidTr="005A0398">
        <w:tc>
          <w:tcPr>
            <w:tcW w:w="2689" w:type="dxa"/>
            <w:vAlign w:val="center"/>
          </w:tcPr>
          <w:p w14:paraId="29CD1D7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3CF15B04" w14:textId="14D70E91" w:rsidR="00580FA9" w:rsidRPr="007B7CCA" w:rsidRDefault="007F411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Chemie</w:t>
            </w:r>
          </w:p>
        </w:tc>
      </w:tr>
      <w:tr w:rsidR="00580FA9" w:rsidRPr="00DA6BC7" w14:paraId="4BE40934" w14:textId="77777777" w:rsidTr="005A0398">
        <w:tc>
          <w:tcPr>
            <w:tcW w:w="2689" w:type="dxa"/>
            <w:vAlign w:val="center"/>
          </w:tcPr>
          <w:p w14:paraId="5D4C027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4806E74B" w14:textId="77E4DFB3" w:rsidR="00580FA9" w:rsidRPr="007B7CCA" w:rsidRDefault="007F411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ufbau von Salzen am Bsp. Kochsalz</w:t>
            </w:r>
          </w:p>
        </w:tc>
      </w:tr>
      <w:tr w:rsidR="00580FA9" w:rsidRPr="00DA6BC7" w14:paraId="6CB6394A" w14:textId="77777777" w:rsidTr="005A0398">
        <w:tc>
          <w:tcPr>
            <w:tcW w:w="2689" w:type="dxa"/>
            <w:vAlign w:val="center"/>
          </w:tcPr>
          <w:p w14:paraId="0641EB6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29EFB9C3" w14:textId="2A3F627F" w:rsidR="00580FA9" w:rsidRPr="007B7CCA" w:rsidRDefault="007F411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ymnasium Klassenstufe 8</w:t>
            </w:r>
          </w:p>
        </w:tc>
      </w:tr>
      <w:tr w:rsidR="00580FA9" w:rsidRPr="002734F1" w14:paraId="20F02AD0" w14:textId="77777777" w:rsidTr="005A0398">
        <w:tc>
          <w:tcPr>
            <w:tcW w:w="2689" w:type="dxa"/>
            <w:vAlign w:val="center"/>
          </w:tcPr>
          <w:p w14:paraId="25C0C8B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6FE0DFA2" w14:textId="574842AF" w:rsidR="00580FA9" w:rsidRPr="007B7CCA" w:rsidRDefault="007F411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7F4112">
              <w:rPr>
                <w:rFonts w:cs="Arial"/>
                <w:iCs/>
                <w:szCs w:val="22"/>
                <w:lang w:val="de-DE"/>
              </w:rPr>
              <w:t>Lernbereich 3: Kochsalz und andere Salze</w:t>
            </w:r>
          </w:p>
        </w:tc>
      </w:tr>
      <w:tr w:rsidR="00580FA9" w:rsidRPr="002734F1" w14:paraId="6381CD19" w14:textId="77777777" w:rsidTr="005A0398">
        <w:tc>
          <w:tcPr>
            <w:tcW w:w="2689" w:type="dxa"/>
            <w:vAlign w:val="center"/>
          </w:tcPr>
          <w:p w14:paraId="38A722D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7EF04B33" w14:textId="43A9D400" w:rsidR="00580FA9" w:rsidRPr="007B7CCA" w:rsidRDefault="00BD0AAE"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Nachdem bereits der Aufbau vom Kochsalz in Verbindung mit Ionenbindung und Ionengitter im Unterricht thematisiert wurde.</w:t>
            </w:r>
            <w:r w:rsidR="00BE6A45">
              <w:rPr>
                <w:rFonts w:cs="Arial"/>
                <w:iCs/>
                <w:szCs w:val="22"/>
                <w:lang w:val="de-DE"/>
              </w:rPr>
              <w:t xml:space="preserve"> Als Wiederholung bevor in der Stunde der Lösevorgang von Salzen thematisiert wird.</w:t>
            </w:r>
          </w:p>
        </w:tc>
      </w:tr>
      <w:tr w:rsidR="00580FA9" w:rsidRPr="002734F1" w14:paraId="430192E8" w14:textId="77777777" w:rsidTr="005A0398">
        <w:tc>
          <w:tcPr>
            <w:tcW w:w="2689" w:type="dxa"/>
            <w:vAlign w:val="center"/>
          </w:tcPr>
          <w:p w14:paraId="05A635B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54685E96" w14:textId="2BB10E7E" w:rsidR="00580FA9" w:rsidRPr="007B7CCA" w:rsidRDefault="00BE6A45"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mpfehlung in der Einstiegsphase, da Wiederholung</w:t>
            </w:r>
          </w:p>
        </w:tc>
      </w:tr>
      <w:tr w:rsidR="00554D6B" w:rsidRPr="00DA6BC7" w14:paraId="10520BDC" w14:textId="77777777" w:rsidTr="005A0398">
        <w:tc>
          <w:tcPr>
            <w:tcW w:w="2689" w:type="dxa"/>
            <w:vAlign w:val="center"/>
          </w:tcPr>
          <w:p w14:paraId="2E6DB622"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4165003B" w14:textId="77777777" w:rsidTr="00121E88">
              <w:tc>
                <w:tcPr>
                  <w:tcW w:w="2271" w:type="dxa"/>
                </w:tcPr>
                <w:p w14:paraId="41F106C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569CC9C4"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57F5521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795C5B0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671C3D3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689BF79C" w14:textId="77777777" w:rsidTr="008D6F34">
              <w:tc>
                <w:tcPr>
                  <w:tcW w:w="2271" w:type="dxa"/>
                </w:tcPr>
                <w:p w14:paraId="5AC6B97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14C4EE02" w14:textId="0A330626" w:rsidR="00BB1E5B" w:rsidRPr="00DA6BC7" w:rsidRDefault="007F4112"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61EB80E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22BD881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5C19E61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2349240D" w14:textId="77777777" w:rsidTr="005A78B7">
              <w:tc>
                <w:tcPr>
                  <w:tcW w:w="2271" w:type="dxa"/>
                </w:tcPr>
                <w:p w14:paraId="427708E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6B9DF2C4" w14:textId="627F99B9" w:rsidR="00BB1E5B" w:rsidRPr="00DA6BC7" w:rsidRDefault="007F4112"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2577296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677C83A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2ED4583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5ACFBD53" w14:textId="77777777" w:rsidTr="003C56E7">
              <w:tc>
                <w:tcPr>
                  <w:tcW w:w="2271" w:type="dxa"/>
                </w:tcPr>
                <w:p w14:paraId="47F8DA0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30D1B13D" w14:textId="543937B5" w:rsidR="00BB1E5B" w:rsidRPr="00DA6BC7" w:rsidRDefault="007F4112"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7789317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653ADCC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1E34633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1796A2A2" w14:textId="77777777" w:rsidTr="002943B6">
              <w:tc>
                <w:tcPr>
                  <w:tcW w:w="2271" w:type="dxa"/>
                </w:tcPr>
                <w:p w14:paraId="6E9F12C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679F951C" w14:textId="321AEB01" w:rsidR="00BB1E5B" w:rsidRPr="00DA6BC7" w:rsidRDefault="007F4112"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14:paraId="70283E1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52E3004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698E6A7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08E9E710"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369DAF7E" w14:textId="77777777" w:rsidR="009B48AE" w:rsidRDefault="009B48AE" w:rsidP="009B48AE">
      <w:pPr>
        <w:pStyle w:val="KeinLeerraum"/>
      </w:pPr>
    </w:p>
    <w:p w14:paraId="5A6253EE"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6EC1C311" w14:textId="51B89C0F" w:rsidR="00BC2FA0" w:rsidRDefault="00BC2FA0" w:rsidP="00BC2FA0">
      <w:pPr>
        <w:spacing w:after="0"/>
        <w:jc w:val="both"/>
        <w:rPr>
          <w:rFonts w:cs="Arial"/>
          <w:iCs/>
          <w:szCs w:val="22"/>
          <w:lang w:val="de-DE" w:eastAsia="de-DE"/>
        </w:rPr>
      </w:pPr>
      <w:r>
        <w:rPr>
          <w:rFonts w:cs="Arial"/>
          <w:iCs/>
          <w:szCs w:val="22"/>
          <w:lang w:val="de-DE" w:eastAsia="de-DE"/>
        </w:rPr>
        <w:t xml:space="preserve">Bei dem Audioprodukt handelt es sich um ein Hörbuch welches als Einstieg in Form einer Wiederholung am Anfang einer Unterrichtseinheit dienen soll. In diesem Hörbuch werden Inhalte zum Aufbau von Salzen am Bsp. von Kochsalz wiederholt. Die Inhalte orientieren sich dabei am Lehrplan. Methodisch ist es so aufgebaut, dass zu Beginn die </w:t>
      </w:r>
      <w:r w:rsidR="000A5195">
        <w:rPr>
          <w:rFonts w:cs="Arial"/>
          <w:iCs/>
          <w:szCs w:val="22"/>
          <w:lang w:val="de-DE" w:eastAsia="de-DE"/>
        </w:rPr>
        <w:t xml:space="preserve">Problemfrage „Warum löst sich Kochsalz in Wasser?“ gestellt wird. Diese Frage begleitet die SuS bereits seit der vorherigen Stunde. Nun kommt der Informationsteil mit der eigentlichen Wiederholung und daran schließt sich der Ausblick, was in der jetzigen Stunde untersucht wird an. Dadurch erhalten die SuS eine geführte Einleitung in die Stunde und wissen was sie erwartet. </w:t>
      </w:r>
      <w:r w:rsidR="00FC16CF">
        <w:rPr>
          <w:rFonts w:cs="Arial"/>
          <w:iCs/>
          <w:szCs w:val="22"/>
          <w:lang w:val="de-DE" w:eastAsia="de-DE"/>
        </w:rPr>
        <w:t>Mein</w:t>
      </w:r>
      <w:r w:rsidR="000A5195">
        <w:rPr>
          <w:rFonts w:cs="Arial"/>
          <w:iCs/>
          <w:szCs w:val="22"/>
          <w:lang w:val="de-DE" w:eastAsia="de-DE"/>
        </w:rPr>
        <w:t xml:space="preserve"> Unterrichtsmaterial eignet sich, um die Kompetenz des aufmerksamen Zuhörens seitens der SuS zu stärken. Es wird damit unter anderem trainiert eine ruhige Atmosphäre zu schaffen, in der alle zuhören können.</w:t>
      </w:r>
      <w:r w:rsidR="00FC16CF">
        <w:rPr>
          <w:rFonts w:cs="Arial"/>
          <w:iCs/>
          <w:szCs w:val="22"/>
          <w:lang w:val="de-DE" w:eastAsia="de-DE"/>
        </w:rPr>
        <w:t xml:space="preserve"> </w:t>
      </w:r>
    </w:p>
    <w:p w14:paraId="093AC587" w14:textId="7ABBE0B3"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r w:rsidRPr="007B7CCA">
        <w:rPr>
          <w:rFonts w:cs="Arial"/>
          <w:iCs/>
          <w:color w:val="000000"/>
          <w:sz w:val="18"/>
          <w:szCs w:val="18"/>
          <w:lang w:val="de-DE" w:eastAsia="de-DE"/>
          <w14:textOutline w14:w="0" w14:cap="flat" w14:cmpd="sng" w14:algn="ctr">
            <w14:noFill/>
            <w14:prstDash w14:val="solid"/>
            <w14:bevel/>
          </w14:textOutline>
        </w:rPr>
        <w:br w:type="page"/>
      </w:r>
    </w:p>
    <w:p w14:paraId="2EB88D62"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7914AB0F" w14:textId="5F5AE022"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BE6A45">
        <w:rPr>
          <w:rFonts w:cs="Arial"/>
          <w:iCs/>
          <w:szCs w:val="22"/>
          <w:lang w:val="de-DE"/>
        </w:rPr>
        <w:t xml:space="preserve">Es wird ein Gerät benötigt, welches in der Lage </w:t>
      </w:r>
      <w:r w:rsidR="008450C3">
        <w:rPr>
          <w:rFonts w:cs="Arial"/>
          <w:iCs/>
          <w:szCs w:val="22"/>
          <w:lang w:val="de-DE"/>
        </w:rPr>
        <w:t>ist,</w:t>
      </w:r>
      <w:r w:rsidR="00BE6A45">
        <w:rPr>
          <w:rFonts w:cs="Arial"/>
          <w:iCs/>
          <w:szCs w:val="22"/>
          <w:lang w:val="de-DE"/>
        </w:rPr>
        <w:t xml:space="preserve"> die mp3-Datei in ausreichender Lautstärke abzuspielen.</w:t>
      </w:r>
    </w:p>
    <w:p w14:paraId="28F36313" w14:textId="1E67E6FA"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BE6A45">
        <w:rPr>
          <w:rFonts w:cs="Arial"/>
          <w:iCs/>
          <w:szCs w:val="22"/>
          <w:lang w:val="de-DE"/>
        </w:rPr>
        <w:t xml:space="preserve">Für den Einsatz des Audioprodukts (Hörbuch) ist es notwendig, dass der Aufbau von Salzen ausgiebig behandelt wurde. Wichtig ist außerdem, dass die SuS das Konzept der Ionenbindung verstanden haben. </w:t>
      </w:r>
    </w:p>
    <w:p w14:paraId="1C2C96DD" w14:textId="4B710D51"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281670">
        <w:rPr>
          <w:rFonts w:cs="Arial"/>
          <w:iCs/>
          <w:szCs w:val="22"/>
          <w:lang w:val="de-DE"/>
        </w:rPr>
        <w:t>Um das Material für die eigenen Bedürfnisse anzupassen oder gar komplett neu aufzunehmen</w:t>
      </w:r>
      <w:r w:rsidR="003C5CC7" w:rsidRPr="009B48AE">
        <w:rPr>
          <w:rFonts w:cs="Arial"/>
          <w:iCs/>
          <w:szCs w:val="22"/>
          <w:lang w:val="de-DE"/>
        </w:rPr>
        <w:t xml:space="preserve"> </w:t>
      </w:r>
      <w:r w:rsidR="00281670">
        <w:rPr>
          <w:rFonts w:cs="Arial"/>
          <w:iCs/>
          <w:szCs w:val="22"/>
          <w:lang w:val="de-DE"/>
        </w:rPr>
        <w:t xml:space="preserve">benötigt die Lehrkraft Grundkenntnisse </w:t>
      </w:r>
      <w:r w:rsidR="003C5CC7" w:rsidRPr="009B48AE">
        <w:rPr>
          <w:rFonts w:cs="Arial"/>
          <w:iCs/>
          <w:szCs w:val="22"/>
          <w:lang w:val="de-DE"/>
        </w:rPr>
        <w:t>zur Audio-Aufnahme und -Bearbeitung</w:t>
      </w:r>
      <w:r w:rsidR="00281670">
        <w:rPr>
          <w:rFonts w:cs="Arial"/>
          <w:iCs/>
          <w:szCs w:val="22"/>
          <w:lang w:val="de-DE"/>
        </w:rPr>
        <w:t>.</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37A10" w14:textId="77777777" w:rsidR="00406A76" w:rsidRDefault="00406A76">
      <w:r>
        <w:separator/>
      </w:r>
    </w:p>
  </w:endnote>
  <w:endnote w:type="continuationSeparator" w:id="0">
    <w:p w14:paraId="050DD994" w14:textId="77777777" w:rsidR="00406A76" w:rsidRDefault="00406A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C3B00"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043B2F40" wp14:editId="6D90606C">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68DEC"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56CFF596" wp14:editId="030D5A21">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B156F" w14:textId="77777777" w:rsidR="00406A76" w:rsidRDefault="00406A76">
      <w:r>
        <w:separator/>
      </w:r>
    </w:p>
  </w:footnote>
  <w:footnote w:type="continuationSeparator" w:id="0">
    <w:p w14:paraId="69E26063" w14:textId="77777777" w:rsidR="00406A76" w:rsidRDefault="00406A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0B290" w14:textId="559069E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w:t>
    </w:r>
    <w:r w:rsidR="008450C3">
      <w:rPr>
        <w:rFonts w:cs="Calibri"/>
        <w:bCs/>
        <w:sz w:val="18"/>
        <w:szCs w:val="18"/>
        <w:u w:val="single"/>
        <w:lang w:val="de-DE"/>
      </w:rPr>
      <w:t>Lukas Feder</w:t>
    </w:r>
    <w:r w:rsidRPr="00467D9A">
      <w:rPr>
        <w:rFonts w:cs="Calibri"/>
        <w:bCs/>
        <w:sz w:val="18"/>
        <w:szCs w:val="18"/>
        <w:u w:val="single"/>
        <w:lang w:val="de-D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1198" w14:textId="16C026C2"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w:t>
    </w:r>
    <w:r w:rsidR="002A264C">
      <w:rPr>
        <w:rFonts w:cs="Calibri"/>
        <w:bCs/>
        <w:sz w:val="18"/>
        <w:szCs w:val="18"/>
        <w:u w:val="single"/>
        <w:lang w:val="de-DE"/>
      </w:rPr>
      <w:t>Lukas</w:t>
    </w:r>
    <w:r w:rsidR="008450C3">
      <w:rPr>
        <w:rFonts w:cs="Calibri"/>
        <w:bCs/>
        <w:sz w:val="18"/>
        <w:szCs w:val="18"/>
        <w:u w:val="single"/>
        <w:lang w:val="de-DE"/>
      </w:rPr>
      <w:t xml:space="preserve"> </w:t>
    </w:r>
    <w:r w:rsidR="002A264C">
      <w:rPr>
        <w:rFonts w:cs="Calibri"/>
        <w:bCs/>
        <w:sz w:val="18"/>
        <w:szCs w:val="18"/>
        <w:u w:val="single"/>
        <w:lang w:val="de-DE"/>
      </w:rPr>
      <w:t>Feder</w:t>
    </w:r>
    <w:r w:rsidRPr="00467D9A">
      <w:rPr>
        <w:rFonts w:cs="Calibri"/>
        <w:bCs/>
        <w:sz w:val="18"/>
        <w:szCs w:val="18"/>
        <w:u w:val="single"/>
        <w:lang w:val="de-D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7F4112"/>
    <w:rsid w:val="000073A5"/>
    <w:rsid w:val="000A5195"/>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81670"/>
    <w:rsid w:val="002918C3"/>
    <w:rsid w:val="002A264C"/>
    <w:rsid w:val="00334651"/>
    <w:rsid w:val="00371824"/>
    <w:rsid w:val="003824C6"/>
    <w:rsid w:val="003B33DA"/>
    <w:rsid w:val="003C5CC7"/>
    <w:rsid w:val="00406A76"/>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112"/>
    <w:rsid w:val="007F4974"/>
    <w:rsid w:val="00825635"/>
    <w:rsid w:val="00827B21"/>
    <w:rsid w:val="00831038"/>
    <w:rsid w:val="008450C3"/>
    <w:rsid w:val="0086259A"/>
    <w:rsid w:val="0088504B"/>
    <w:rsid w:val="008C05C2"/>
    <w:rsid w:val="009164E1"/>
    <w:rsid w:val="0097737B"/>
    <w:rsid w:val="009B48AE"/>
    <w:rsid w:val="009C0F5F"/>
    <w:rsid w:val="009C38D2"/>
    <w:rsid w:val="009C74CE"/>
    <w:rsid w:val="00A202A8"/>
    <w:rsid w:val="00AC1DB0"/>
    <w:rsid w:val="00B01D8A"/>
    <w:rsid w:val="00B12EEA"/>
    <w:rsid w:val="00B67937"/>
    <w:rsid w:val="00BB1E5B"/>
    <w:rsid w:val="00BC2FA0"/>
    <w:rsid w:val="00BD0AAE"/>
    <w:rsid w:val="00BE4C24"/>
    <w:rsid w:val="00BE6A45"/>
    <w:rsid w:val="00C2337B"/>
    <w:rsid w:val="00C85106"/>
    <w:rsid w:val="00C94233"/>
    <w:rsid w:val="00CD1544"/>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451B"/>
    <w:rsid w:val="00FC16C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1C69D"/>
  <w15:docId w15:val="{D2C2737B-C3A7-4EE2-B6BF-A88C1EE7D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der\Documents\Uni\9.%20Semester\digitale%20medien\pr&#252;fung\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Template>
  <TotalTime>0</TotalTime>
  <Pages>2</Pages>
  <Words>309</Words>
  <Characters>1949</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as Feder</dc:creator>
  <cp:lastModifiedBy>Feder, Lukas</cp:lastModifiedBy>
  <cp:revision>5</cp:revision>
  <cp:lastPrinted>2019-10-10T08:23:00Z</cp:lastPrinted>
  <dcterms:created xsi:type="dcterms:W3CDTF">2022-04-02T17:24:00Z</dcterms:created>
  <dcterms:modified xsi:type="dcterms:W3CDTF">2022-04-02T17:58:00Z</dcterms:modified>
</cp:coreProperties>
</file>